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pportunity to contribute as a Musician in Chile Santiago. As a dedicated and passionate performer, I have spent years honing my craft, and I am eager to bring my unique blend of musical expertise, cultural sensitivity, and creative energy to the vibrant artistic community of Santiago. This city—a cultural epicenter in South America—offers an unparalleled platform for musicians like myself to thrive, collaborate, and make meaningful contributions. I am confident that my experience as a Musician and my deep appreciation for Chilean culture align perfectly with the goals of your organization.</w:t>
      </w:r>
    </w:p>
    <w:p>
      <w:pPr>
        <w:pStyle w:val="BodyText"/>
      </w:pPr>
      <w:r>
        <w:t xml:space="preserve">Throughout my career, I have dedicated myself to mastering various instruments and genres, from classical compositions to contemporary improvisations. My journey as a Musician has taken me across diverse musical landscapes, but it is in Santiago that I feel a profound connection. The city’s rich traditions of folk music, its thriving jazz scene, and its dynamic fusion of global influences have always inspired me. I believe that my ability to adapt to different styles while maintaining authenticity makes me an ideal candidate for any musical endeavor in this culturally vibrant region.</w:t>
      </w:r>
    </w:p>
    <w:p>
      <w:pPr>
        <w:pStyle w:val="BodyText"/>
      </w:pPr>
      <w:r>
        <w:t xml:space="preserve">As a Musician, I understand the importance of not just technical proficiency but also emotional resonance. Whether performing on stage, recording in a studio, or collaborating with other artists, I strive to create experiences that engage and move audiences. My work has been featured in numerous venues across [Your Current Location], where I have performed solo and as part of ensembles, earning recognition for my ability to blend innovation with tradition. However, it is the opportunity to contribute to the artistic legacy of Chile Santiago that truly excites me.</w:t>
      </w:r>
    </w:p>
    <w:p>
      <w:pPr>
        <w:pStyle w:val="BodyText"/>
      </w:pPr>
      <w:r>
        <w:t xml:space="preserve">Chile Santiago holds a special place in my heart. The city’s energy, its deep-rooted musical heritage, and its openness to new ideas make it an ideal environment for a Musician seeking growth and impact. I have followed the evolution of Santiago’s music scene closely, from the soulful rhythms of cueca to the cutting-edge sounds emerging from local festivals. I am particularly inspired by the way Chilean musicians seamlessly integrate indigenous influences with modern techniques, creating a soundscape that is both rooted and forward-thinking. This spirit of innovation aligns perfectly with my own artistic philosophy.</w:t>
      </w:r>
    </w:p>
    <w:p>
      <w:pPr>
        <w:pStyle w:val="BodyText"/>
      </w:pPr>
      <w:r>
        <w:t xml:space="preserve">My experience as a Musician has equipped me with the skills to thrive in collaborative settings, adapt to diverse musical demands, and deliver performances that resonate emotionally. I have worked extensively in both acoustic and electronic music production, which allows me to contribute creatively across multiple platforms. Additionally, my ability to communicate effectively in Spanish—enhanced by my time spent studying and performing in Latin America—ensures that I can connect seamlessly with local artists, audiences, and institutions. This linguistic and cultural fluency is a significant advantage for anyone seeking to make an impact in Santiago.</w:t>
      </w:r>
    </w:p>
    <w:p>
      <w:pPr>
        <w:pStyle w:val="BodyText"/>
      </w:pPr>
      <w:r>
        <w:t xml:space="preserve">What sets me apart as a Musician is my commitment to storytelling through sound. Whether I am composing original pieces or interpreting traditional works, I approach each project with the goal of creating something that transcends the ordinary. In Chile Santiago, where music is deeply intertwined with history and identity, this approach could be particularly impactful. I am eager to collaborate with local musicians and organizations to create works that reflect the city’s unique character while also pushing creative boundaries.</w:t>
      </w:r>
    </w:p>
    <w:p>
      <w:pPr>
        <w:pStyle w:val="BodyText"/>
      </w:pPr>
      <w:r>
        <w:t xml:space="preserve">I am also drawn to Santiago for its opportunities for professional growth. The city hosts a wealth of festivals, workshops, and cultural initiatives that provide platforms for artists to showcase their talents. As a Musician, I am keen to participate in these events and contribute my skills to the broader community. Whether it’s performing at a local venue, teaching music workshops, or working on collaborative projects with Chilean artists, I am committed to giving back and fostering the city’s artistic ecosystem.</w:t>
      </w:r>
    </w:p>
    <w:p>
      <w:pPr>
        <w:pStyle w:val="BodyText"/>
      </w:pPr>
      <w:r>
        <w:t xml:space="preserve">My journey as a Musician has taught me that music is more than an art form—it is a universal language that bridges cultures and connects people. In Santiago, where the streets hum with melodies and the air is alive with musical energy, I see endless possibilities for meaningful contributions. I am especially interested in exploring how traditional Chilean music can be reimagined through contemporary lenses, creating works that honor the past while embracing the future.</w:t>
      </w:r>
    </w:p>
    <w:p>
      <w:pPr>
        <w:pStyle w:val="BodyText"/>
      </w:pPr>
      <w:r>
        <w:t xml:space="preserve">Thank you for considering my application. I would be honored to bring my passion for music and my dedication to artistic excellence to your organization in Chile Santiago. I am confident that my skills, experiences, and enthusiasm make me a strong candidate for this opportunity. I look forward to the possibility of discussing how I can contribute to the vibrant musical landscape of this extraordinary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Chile Santiago</dc:title>
  <dc:creator/>
  <cp:keywords/>
  <dcterms:created xsi:type="dcterms:W3CDTF">2026-07-23T11:38:10Z</dcterms:created>
  <dcterms:modified xsi:type="dcterms:W3CDTF">2026-07-23T11:38:10Z</dcterms:modified>
</cp:coreProperties>
</file>

<file path=docProps/custom.xml><?xml version="1.0" encoding="utf-8"?>
<Properties xmlns="http://schemas.openxmlformats.org/officeDocument/2006/custom-properties" xmlns:vt="http://schemas.openxmlformats.org/officeDocument/2006/docPropsVTypes"/>
</file>